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025245" w:rsidRPr="00A04834" w:rsidTr="00962ADE">
        <w:trPr>
          <w:trHeight w:val="404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:rsidR="00025245" w:rsidRPr="00A04834" w:rsidRDefault="00025245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Declaration by the </w:t>
            </w:r>
            <w:r w:rsidR="00465A37" w:rsidRPr="00A04834">
              <w:rPr>
                <w:rFonts w:ascii="Arial Black" w:hAnsi="Arial Black" w:cs="Arial"/>
                <w:sz w:val="24"/>
                <w:szCs w:val="24"/>
              </w:rPr>
              <w:t>Co-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Guide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Name of the 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>Co-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8D3A81" w:rsidRPr="00BF70EA" w:rsidRDefault="008D3A81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465A37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pproval reference number</w:t>
            </w:r>
            <w:r w:rsidR="002C5664"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="008F36F4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="00DA0415">
              <w:rPr>
                <w:rFonts w:ascii="Arial Rounded MT Bold" w:hAnsi="Arial Rounded MT Bold" w:cs="Arial"/>
                <w:sz w:val="18"/>
                <w:szCs w:val="18"/>
              </w:rPr>
              <w:t>(</w:t>
            </w:r>
            <w:r w:rsidR="008F36F4">
              <w:rPr>
                <w:rFonts w:ascii="Arial Rounded MT Bold" w:hAnsi="Arial Rounded MT Bold" w:cs="Arial"/>
                <w:sz w:val="18"/>
                <w:szCs w:val="18"/>
              </w:rPr>
              <w:t>MANDATORY)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025245" w:rsidRPr="00BF70EA" w:rsidTr="007F5A80">
        <w:trPr>
          <w:trHeight w:val="362"/>
        </w:trPr>
        <w:tc>
          <w:tcPr>
            <w:tcW w:w="10441" w:type="dxa"/>
            <w:gridSpan w:val="5"/>
            <w:vAlign w:val="bottom"/>
          </w:tcPr>
          <w:p w:rsidR="00025245" w:rsidRPr="00BF70EA" w:rsidRDefault="00025245" w:rsidP="0082095C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</w:t>
            </w:r>
            <w:r w:rsidR="0082095C">
              <w:rPr>
                <w:rFonts w:ascii="Arial Rounded MT Bold" w:hAnsi="Arial Rounded MT Bold" w:cs="Arial"/>
                <w:sz w:val="18"/>
                <w:szCs w:val="18"/>
              </w:rPr>
              <w:t xml:space="preserve"> PhD scholars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students who are pr</w:t>
            </w:r>
            <w:r w:rsidR="0082095C">
              <w:rPr>
                <w:rFonts w:ascii="Arial Rounded MT Bold" w:hAnsi="Arial Rounded MT Bold" w:cs="Arial"/>
                <w:sz w:val="18"/>
                <w:szCs w:val="18"/>
              </w:rPr>
              <w:t>esently admitted with m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are: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025245" w:rsidRPr="00BF70EA" w:rsidRDefault="009D1D3C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FC3FC6" w:rsidRPr="00BF70EA" w:rsidRDefault="00FC3FC6" w:rsidP="00925D0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FC3FC6" w:rsidRPr="00BF70EA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bookmarkStart w:id="0" w:name="_GoBack"/>
            <w:bookmarkEnd w:id="0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FC3FC6" w:rsidRPr="00BF70EA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FC3FC6" w:rsidRDefault="00FC3FC6" w:rsidP="001129E2">
            <w:pPr>
              <w:tabs>
                <w:tab w:val="left" w:pos="8351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962ADE" w:rsidRPr="001129E2" w:rsidRDefault="00962ADE" w:rsidP="00925D06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2"/>
                <w:szCs w:val="18"/>
              </w:rPr>
            </w:pPr>
          </w:p>
          <w:p w:rsidR="005D72C3" w:rsidRPr="005D72C3" w:rsidRDefault="0048701F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CB09FD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CB09FD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5D72C3">
              <w:rPr>
                <w:rFonts w:ascii="Arial Rounded MT Bold" w:hAnsi="Arial Rounded MT Bold" w:cs="Arial"/>
                <w:sz w:val="16"/>
                <w:szCs w:val="18"/>
              </w:rPr>
              <w:t xml:space="preserve">   </w:t>
            </w:r>
            <w:r w:rsidR="005D72C3" w:rsidRPr="005D72C3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48701F" w:rsidRDefault="005D72C3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5D72C3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 xml:space="preserve">               As co-guide one can supervise 2 candidates per academic year and a maximum of 8 candidates at a time.</w:t>
            </w:r>
          </w:p>
          <w:p w:rsidR="00962ADE" w:rsidRPr="00DD63BC" w:rsidRDefault="00962ADE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0D6B67" w:rsidRDefault="000D6B67" w:rsidP="00DA0415"/>
    <w:sectPr w:rsidR="000D6B67" w:rsidSect="00EC018A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5B19" w:rsidRDefault="00AA5B19" w:rsidP="00EC018A">
      <w:pPr>
        <w:spacing w:after="0" w:line="240" w:lineRule="auto"/>
      </w:pPr>
      <w:r>
        <w:separator/>
      </w:r>
    </w:p>
  </w:endnote>
  <w:endnote w:type="continuationSeparator" w:id="0">
    <w:p w:rsidR="00AA5B19" w:rsidRDefault="00AA5B19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DA0415">
      <w:rPr>
        <w:b/>
        <w:noProof/>
      </w:rPr>
      <w:t>1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DA0415">
      <w:rPr>
        <w:b/>
        <w:noProof/>
      </w:rPr>
      <w:t>1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5B19" w:rsidRDefault="00AA5B19" w:rsidP="00EC018A">
      <w:pPr>
        <w:spacing w:after="0" w:line="240" w:lineRule="auto"/>
      </w:pPr>
      <w:r>
        <w:separator/>
      </w:r>
    </w:p>
  </w:footnote>
  <w:footnote w:type="continuationSeparator" w:id="0">
    <w:p w:rsidR="00AA5B19" w:rsidRDefault="00AA5B19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0415">
      <w:t>Annexure 52</w:t>
    </w:r>
    <w:r w:rsidR="008F36F4">
      <w:t>; version 1; 11 Sept 2023</w:t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083C"/>
    <w:multiLevelType w:val="hybridMultilevel"/>
    <w:tmpl w:val="1C22A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02737"/>
    <w:multiLevelType w:val="hybridMultilevel"/>
    <w:tmpl w:val="37484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kwrwUAkBlUWywAAAA="/>
  </w:docVars>
  <w:rsids>
    <w:rsidRoot w:val="00DE4AE7"/>
    <w:rsid w:val="000030F6"/>
    <w:rsid w:val="00014B60"/>
    <w:rsid w:val="00016AEF"/>
    <w:rsid w:val="00025245"/>
    <w:rsid w:val="0005251D"/>
    <w:rsid w:val="00061F75"/>
    <w:rsid w:val="00083921"/>
    <w:rsid w:val="000962D7"/>
    <w:rsid w:val="000D6B67"/>
    <w:rsid w:val="000F0A4F"/>
    <w:rsid w:val="001129E2"/>
    <w:rsid w:val="00114D0C"/>
    <w:rsid w:val="00115046"/>
    <w:rsid w:val="0012100E"/>
    <w:rsid w:val="0013444B"/>
    <w:rsid w:val="00153C42"/>
    <w:rsid w:val="001660C6"/>
    <w:rsid w:val="001B704D"/>
    <w:rsid w:val="00203CA8"/>
    <w:rsid w:val="00211531"/>
    <w:rsid w:val="00227011"/>
    <w:rsid w:val="00246654"/>
    <w:rsid w:val="00271C43"/>
    <w:rsid w:val="002A2854"/>
    <w:rsid w:val="002B02DF"/>
    <w:rsid w:val="002C5664"/>
    <w:rsid w:val="002F634E"/>
    <w:rsid w:val="00312493"/>
    <w:rsid w:val="00323D38"/>
    <w:rsid w:val="00370990"/>
    <w:rsid w:val="00395939"/>
    <w:rsid w:val="003979E5"/>
    <w:rsid w:val="003B0322"/>
    <w:rsid w:val="003E1F6B"/>
    <w:rsid w:val="00445E62"/>
    <w:rsid w:val="00465A37"/>
    <w:rsid w:val="0048701F"/>
    <w:rsid w:val="004B5B30"/>
    <w:rsid w:val="0051439D"/>
    <w:rsid w:val="0052500A"/>
    <w:rsid w:val="00527C72"/>
    <w:rsid w:val="005A056A"/>
    <w:rsid w:val="005A449C"/>
    <w:rsid w:val="005D72C3"/>
    <w:rsid w:val="005E4BB4"/>
    <w:rsid w:val="006012F7"/>
    <w:rsid w:val="00626447"/>
    <w:rsid w:val="00636676"/>
    <w:rsid w:val="00641FB4"/>
    <w:rsid w:val="00645F18"/>
    <w:rsid w:val="00657BB1"/>
    <w:rsid w:val="006977E8"/>
    <w:rsid w:val="006C2424"/>
    <w:rsid w:val="006C4D02"/>
    <w:rsid w:val="006E115B"/>
    <w:rsid w:val="006E3623"/>
    <w:rsid w:val="006F0457"/>
    <w:rsid w:val="007573BE"/>
    <w:rsid w:val="00764F43"/>
    <w:rsid w:val="00774843"/>
    <w:rsid w:val="00790231"/>
    <w:rsid w:val="007D5592"/>
    <w:rsid w:val="007F5A80"/>
    <w:rsid w:val="00806B76"/>
    <w:rsid w:val="0082095C"/>
    <w:rsid w:val="00854C0C"/>
    <w:rsid w:val="008957BB"/>
    <w:rsid w:val="00895C3E"/>
    <w:rsid w:val="008B1BDF"/>
    <w:rsid w:val="008C7ACD"/>
    <w:rsid w:val="008D3A81"/>
    <w:rsid w:val="008D522F"/>
    <w:rsid w:val="008F170F"/>
    <w:rsid w:val="008F36F4"/>
    <w:rsid w:val="00904605"/>
    <w:rsid w:val="00933E9E"/>
    <w:rsid w:val="00950296"/>
    <w:rsid w:val="00951846"/>
    <w:rsid w:val="00962ADE"/>
    <w:rsid w:val="0096425C"/>
    <w:rsid w:val="00977E94"/>
    <w:rsid w:val="009A7A98"/>
    <w:rsid w:val="009D1D3C"/>
    <w:rsid w:val="009F609A"/>
    <w:rsid w:val="00A04834"/>
    <w:rsid w:val="00A17EE7"/>
    <w:rsid w:val="00A769A4"/>
    <w:rsid w:val="00AA32F1"/>
    <w:rsid w:val="00AA5B19"/>
    <w:rsid w:val="00AC2482"/>
    <w:rsid w:val="00AE48C9"/>
    <w:rsid w:val="00AE4D04"/>
    <w:rsid w:val="00B242C1"/>
    <w:rsid w:val="00B55548"/>
    <w:rsid w:val="00B61154"/>
    <w:rsid w:val="00B93A19"/>
    <w:rsid w:val="00BB3603"/>
    <w:rsid w:val="00BD69A2"/>
    <w:rsid w:val="00BF5FD8"/>
    <w:rsid w:val="00BF70EA"/>
    <w:rsid w:val="00C0434F"/>
    <w:rsid w:val="00C23593"/>
    <w:rsid w:val="00C25448"/>
    <w:rsid w:val="00C83F49"/>
    <w:rsid w:val="00CA790E"/>
    <w:rsid w:val="00CB09FD"/>
    <w:rsid w:val="00CC6ACA"/>
    <w:rsid w:val="00CE59DA"/>
    <w:rsid w:val="00D129E8"/>
    <w:rsid w:val="00D14489"/>
    <w:rsid w:val="00D15152"/>
    <w:rsid w:val="00D1734E"/>
    <w:rsid w:val="00D20249"/>
    <w:rsid w:val="00D2316E"/>
    <w:rsid w:val="00DA0415"/>
    <w:rsid w:val="00DD0B81"/>
    <w:rsid w:val="00DD63BC"/>
    <w:rsid w:val="00DE4AE7"/>
    <w:rsid w:val="00E214F6"/>
    <w:rsid w:val="00E22682"/>
    <w:rsid w:val="00E23D90"/>
    <w:rsid w:val="00E646DB"/>
    <w:rsid w:val="00EB0FC2"/>
    <w:rsid w:val="00EC018A"/>
    <w:rsid w:val="00EC4673"/>
    <w:rsid w:val="00EE0FC3"/>
    <w:rsid w:val="00F1327B"/>
    <w:rsid w:val="00F26712"/>
    <w:rsid w:val="00F2701B"/>
    <w:rsid w:val="00F31C9C"/>
    <w:rsid w:val="00F4317B"/>
    <w:rsid w:val="00FC3FC6"/>
    <w:rsid w:val="00FC67F1"/>
    <w:rsid w:val="00FD5AC7"/>
    <w:rsid w:val="00FE1059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AEE79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6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KMC]</cp:lastModifiedBy>
  <cp:revision>106</cp:revision>
  <cp:lastPrinted>2021-12-01T06:51:00Z</cp:lastPrinted>
  <dcterms:created xsi:type="dcterms:W3CDTF">2021-07-23T13:04:00Z</dcterms:created>
  <dcterms:modified xsi:type="dcterms:W3CDTF">2023-12-09T18:20:00Z</dcterms:modified>
</cp:coreProperties>
</file>